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 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32b06d66-7b4f-4562-a124-a3dc81c864c1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9-17T14:39:22Z</dcterms:created>
  <dcterms:modified xsi:type="dcterms:W3CDTF">2019-09-17T14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